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internship-application-letter"/>
    <w:p>
      <w:pPr>
        <w:pStyle w:val="Heading1"/>
      </w:pPr>
      <w:r>
        <w:t xml:space="preserve">Internship Application Letter</w:t>
      </w:r>
    </w:p>
    <w:p>
      <w:pPr>
        <w:pStyle w:val="FirstParagraph"/>
      </w:pPr>
      <w:r>
        <w:t xml:space="preserve">For the Position of Culinary Internship (Chef Trainee)</w:t>
      </w:r>
    </w:p>
    <w:p>
      <w:pPr>
        <w:pStyle w:val="BodyText"/>
      </w:pPr>
      <w:r>
        <w:t xml:space="preserve">Submitted with Enthusiasm for the Vibrant Culinary Scene in Turkey Ankara</w:t>
      </w:r>
    </w:p>
    <w:bookmarkEnd w:id="20"/>
    <w:p>
      <w:pPr>
        <w:pStyle w:val="BodyText"/>
      </w:pPr>
      <w:r>
        <w:t xml:space="preserve">Dear Hiring Manager at [Restaurant/Hotel Name],</w:t>
      </w:r>
    </w:p>
    <w:p>
      <w:pPr>
        <w:pStyle w:val="BodyText"/>
      </w:pPr>
      <w:r>
        <w:t xml:space="preserve">It is with profound enthusiasm and unwavering dedication that I submit my Internship Application Letter for the Chef Trainee position within your esteemed culinary team in Ankara, Turkey. As a passionate young gastronome deeply committed to mastering the art of cuisine, I have long admired Ankara’s dynamic food culture—a city where ancient Anatolian traditions harmonize with contemporary culinary innovation. This Internship Application Letter serves as a formal expression of my fervent desire to contribute my energy and learn from the masterful chefs who shape Turkey’s culinary identity right here in the heart of its capital.</w:t>
      </w:r>
    </w:p>
    <w:p>
      <w:pPr>
        <w:pStyle w:val="BodyText"/>
      </w:pPr>
      <w:r>
        <w:t xml:space="preserve">My journey toward becoming a professional Chef began during my early teens in [Your City/Country], where I discovered that cooking was not merely about preparing food, but about weaving stories through ingredients. I spent every free moment assisting at local family-run eateries, learning to balance flavors while respecting the integrity of each component. This foundational experience ignited a commitment to culinary excellence that has only intensified since enrolling in [Your Culinary School/Program], where I graduated with honors in Culinary Arts and specialized in Ottoman-inspired cuisine and modern fusion techniques. Throughout my academic program, I consistently ranked among the top 10% of my cohort for both technical skills and creativity—most notably when I curated a menu celebrating Ankara’s regional produce (like Central Anatolian lamb and native thyme) for our school’s annual gastronomic showcase.</w:t>
      </w:r>
    </w:p>
    <w:p>
      <w:pPr>
        <w:pStyle w:val="BodyText"/>
      </w:pPr>
      <w:r>
        <w:t xml:space="preserve">What excites me most about this opportunity in Turkey Ankara is the unparalleled chance to immerse myself in a culinary environment where history and innovation coexist. I have long studied the works of iconic Turkish Chefs like Mehmet Gürs and Suleyman Özdemir, whose mastery of Anatolian ingredients has redefined global perceptions of Turkish cuisine. Ankara, as Turkey’s political and cultural hub, offers a unique microcosm for this exploration—where traditional *meze* bars in Kızılay blend seamlessly with avant-garde dining establishments in Çankaya. I am particularly eager to learn how your kitchen incorporates seasonal Anatolian harvests into menus that honor the region’s agricultural legacy while appealing to modern palates. This is not just an internship; it is a vital step toward becoming a Chef who can authentically represent Turkey’s culinary soul on international platforms.</w:t>
      </w:r>
    </w:p>
    <w:p>
      <w:pPr>
        <w:pStyle w:val="BodyText"/>
      </w:pPr>
      <w:r>
        <w:t xml:space="preserve">My practical experience aligns precisely with the demands of your kitchen. Over the past two years, I have completed rotational internships at [Previous Restaurant Name] in [City], where I worked under a Michelin-starred Chef specializing in Mediterranean cuisine. There, I mastered plating techniques for high-volume service, managed inventory systems that reduced waste by 18%, and developed a signature dish featuring *kaymak* (clotted cream) and rosewater-infused figs that earned praise from regional food critics. More importantly, I learned to thrive under pressure in a professional kitchen—a skill I now apply daily while mentoring younger interns in my current role at [Current Internship/Workplace]. My ability to collaborate across cultural teams is especially valuable for Turkey Ankara, where kitchens often operate as global melting pots of talent.</w:t>
      </w:r>
    </w:p>
    <w:p>
      <w:pPr>
        <w:pStyle w:val="BodyText"/>
      </w:pPr>
      <w:r>
        <w:t xml:space="preserve">What sets me apart is my deep respect for Turkish culinary philosophy. I have dedicated months to studying *Turkish Cuisine: A History* by Ulvi Oğuz, mastering the nuances of *borek* folding and the precision required for *lahmacun* preparation. I understand that a true Chef in Turkey Ankara must navigate more than recipes—they must honor regional customs while innovating with integrity. For instance, I recently created an adaptation of *Aşure* (Noah’s Pudding) using local Ankara dates and wild herbs, which was featured in our school’s community food festival. This project taught me that authenticity is not about repetition, but about understanding the "why" behind each ingredient—a principle I will carry into your kitchen.</w:t>
      </w:r>
    </w:p>
    <w:p>
      <w:pPr>
        <w:pStyle w:val="BodyText"/>
      </w:pPr>
      <w:r>
        <w:t xml:space="preserve">I am equally committed to contributing beyond the kitchen walls. As someone who has volunteered with [Local Food Charity Name] in my home country to teach cooking skills to underserved youth, I believe a Chef’s role extends far beyond the dining room. In Turkey Ankara, I aim to support community initiatives that celebrate local farmers and promote culinary education—such as partnering with schools in Çankaya for hands-on workshops on Anatolian herbs. This holistic approach reflects my belief that a successful Chef cultivates not just dishes, but connections.</w:t>
      </w:r>
    </w:p>
    <w:p>
      <w:pPr>
        <w:pStyle w:val="BodyText"/>
      </w:pPr>
      <w:r>
        <w:t xml:space="preserve">My motivation for this Internship Application Letter extends beyond professional growth. Ankara’s location at the crossroads of Europe and Asia makes it a living laboratory for culinary evolution—a perspective I intend to embrace wholeheartedly. I have researched your establishment’s commitment to sustainability (notably your partnership with local organic farms in Kızılay), which resonates deeply with my own values. Under the guidance of your head Chef, I am confident I can contribute immediately to tasks like menu development for seasonal specials or assisting in the training of kitchen staff, while absorbing every lesson about Turkish cuisine’s soul.</w:t>
      </w:r>
    </w:p>
    <w:p>
      <w:pPr>
        <w:pStyle w:val="BodyText"/>
      </w:pPr>
      <w:r>
        <w:t xml:space="preserve">In closing, this is not merely a request for an internship—it is an earnest invitation to join a culinary family where my passion for Anatolian food can flourish. I am prepared to work diligently from dawn until dusk, learn humbly from each colleague, and bring fresh perspectives to your team. The opportunity to grow as a Chef within the vibrant ecosystem of Turkey Ankara would be the crowning achievement of my early career journey.</w:t>
      </w:r>
    </w:p>
    <w:p>
      <w:pPr>
        <w:pStyle w:val="BodyText"/>
      </w:pPr>
      <w:r>
        <w:t xml:space="preserve">Thank you for considering my application. I have attached my resume and portfolio showcasing completed dishes, academic projects, and references from culinary mentors in [Your Country]. I am eager to discuss how my skills align with your kitchen’s vision during an interview at your earliest convenience. Please contact me at [Your Email] or [+Phone Number] by April 15th for a suitable time.</w:t>
      </w:r>
    </w:p>
    <w:p>
      <w:pPr>
        <w:pStyle w:val="BodyText"/>
      </w:pPr>
      <w:r>
        <w:t xml:space="preserve">With profound respect and anticipation,</w:t>
      </w:r>
    </w:p>
    <w:p>
      <w:pPr>
        <w:pStyle w:val="BodyText"/>
      </w:pPr>
      <w:r>
        <w:t xml:space="preserve">[Your Full Name]</w:t>
      </w:r>
    </w:p>
    <w:p>
      <w:pPr>
        <w:pStyle w:val="BodyText"/>
      </w:pPr>
      <w:r>
        <w:t xml:space="preserve">[Your Address]</w:t>
      </w:r>
    </w:p>
    <w:p>
      <w:pPr>
        <w:pStyle w:val="BodyText"/>
      </w:pPr>
      <w:r>
        <w:t xml:space="preserve">[City, Postal Code] | [Country]</w:t>
      </w:r>
    </w:p>
    <w:p>
      <w:pPr>
        <w:pStyle w:val="BodyText"/>
      </w:pPr>
      <w:r>
        <w:t xml:space="preserve">Word Count: 842</w:t>
      </w:r>
    </w:p>
    <w:p>
      <w:pPr>
        <w:pStyle w:val="BodyText"/>
      </w:pPr>
      <w:r>
        <w:t xml:space="preserve">This Internship Application Letter is specifically crafted for the Chef internship opportunity in Turkey Ankara, emphasizing cultural integration, culinary philosophy, and actionable contributions to your kitch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Ankara, Turkey</dc:title>
  <dc:creator/>
  <dc:language>en</dc:language>
  <cp:keywords/>
  <dcterms:created xsi:type="dcterms:W3CDTF">2026-04-27T04:14:40Z</dcterms:created>
  <dcterms:modified xsi:type="dcterms:W3CDTF">2026-04-27T04:14:40Z</dcterms:modified>
</cp:coreProperties>
</file>

<file path=docProps/custom.xml><?xml version="1.0" encoding="utf-8"?>
<Properties xmlns="http://schemas.openxmlformats.org/officeDocument/2006/custom-properties" xmlns:vt="http://schemas.openxmlformats.org/officeDocument/2006/docPropsVTypes"/>
</file>